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1C222" w14:textId="77777777" w:rsidR="00467217" w:rsidRDefault="00EE278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>MERCY CORPS - INTENCIÓN DE LICITAR</w:t>
      </w:r>
    </w:p>
    <w:p w14:paraId="0FE162C1" w14:textId="77777777" w:rsidR="00467217" w:rsidRDefault="00EE278C">
      <w:pPr>
        <w:jc w:val="center"/>
      </w:pPr>
      <w:r>
        <w:rPr>
          <w:lang w:bidi="es-AR"/>
        </w:rPr>
        <w:t>(sírvase no enviar ninguna oferta ni propuesta con el Formulario de intención de licitar)</w:t>
      </w:r>
    </w:p>
    <w:p w14:paraId="549635C4" w14:textId="77777777" w:rsidR="00467217" w:rsidRDefault="00467217">
      <w:pPr>
        <w:jc w:val="center"/>
      </w:pPr>
    </w:p>
    <w:tbl>
      <w:tblPr>
        <w:tblStyle w:val="a3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5106"/>
      </w:tblGrid>
      <w:tr w:rsidR="00467217" w14:paraId="3D5B5935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98E20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País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E2703" w14:textId="5380CEE1" w:rsidR="00467217" w:rsidRPr="003740C2" w:rsidRDefault="00A566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COLOMBIA</w:t>
            </w:r>
          </w:p>
        </w:tc>
      </w:tr>
      <w:tr w:rsidR="00467217" w14:paraId="379A1031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A2C27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 xml:space="preserve"> Oficina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CD593" w14:textId="708601EB" w:rsidR="00467217" w:rsidRPr="003740C2" w:rsidRDefault="00FD35FE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  <w:lang w:bidi="es-AR"/>
              </w:rPr>
              <w:t>Norte de Santander</w:t>
            </w:r>
          </w:p>
        </w:tc>
      </w:tr>
      <w:tr w:rsidR="00467217" w:rsidRPr="00AD795B" w14:paraId="55E9AF5D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BEC96" w14:textId="77777777" w:rsidR="00467217" w:rsidRDefault="00EE278C">
            <w:pPr>
              <w:jc w:val="both"/>
            </w:pPr>
            <w:r>
              <w:rPr>
                <w:b/>
                <w:lang w:bidi="es-AR"/>
              </w:rPr>
              <w:t>Título de la actividad de compra: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00697" w14:textId="279264D3" w:rsidR="00467217" w:rsidRPr="009C2621" w:rsidRDefault="00FD35FE" w:rsidP="00995255">
            <w:pPr>
              <w:widowControl w:val="0"/>
              <w:jc w:val="both"/>
              <w:rPr>
                <w:b/>
                <w:bCs/>
                <w:lang w:val="es-CO"/>
              </w:rPr>
            </w:pPr>
            <w:r w:rsidRPr="00FD35FE">
              <w:rPr>
                <w:rFonts w:cs="Arial"/>
                <w:b/>
                <w:bCs/>
                <w:color w:val="244061" w:themeColor="accent1" w:themeShade="80"/>
                <w:sz w:val="28"/>
                <w:szCs w:val="28"/>
                <w:lang w:bidi="es-AR"/>
              </w:rPr>
              <w:t>SAM131/2026-276 ACUERDO MARCO DE SERVICIOS DE PODA E INJERTACIÓN</w:t>
            </w:r>
          </w:p>
        </w:tc>
      </w:tr>
      <w:tr w:rsidR="00467217" w14:paraId="17C67920" w14:textId="77777777" w:rsidTr="00AD795B">
        <w:tc>
          <w:tcPr>
            <w:tcW w:w="35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95AD4" w14:textId="77777777" w:rsidR="00467217" w:rsidRDefault="00EE278C" w:rsidP="00AD795B">
            <w:pPr>
              <w:rPr>
                <w:b/>
              </w:rPr>
            </w:pPr>
            <w:r>
              <w:rPr>
                <w:b/>
                <w:lang w:bidi="es-AR"/>
              </w:rPr>
              <w:t xml:space="preserve">Número de referencia de la licitación: </w:t>
            </w:r>
          </w:p>
        </w:tc>
        <w:tc>
          <w:tcPr>
            <w:tcW w:w="51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E3AE6" w14:textId="2B209903" w:rsidR="00467217" w:rsidRPr="003740C2" w:rsidRDefault="003740C2">
            <w:pPr>
              <w:widowControl w:val="0"/>
              <w:rPr>
                <w:b/>
                <w:bCs/>
              </w:rPr>
            </w:pPr>
            <w:r w:rsidRPr="003740C2">
              <w:rPr>
                <w:b/>
                <w:bCs/>
                <w:lang w:bidi="es-AR"/>
              </w:rPr>
              <w:t>202</w:t>
            </w:r>
            <w:r w:rsidR="008725EA">
              <w:rPr>
                <w:b/>
                <w:bCs/>
                <w:lang w:bidi="es-AR"/>
              </w:rPr>
              <w:t>6-2</w:t>
            </w:r>
            <w:r w:rsidR="005A38F6">
              <w:rPr>
                <w:b/>
                <w:bCs/>
                <w:lang w:bidi="es-AR"/>
              </w:rPr>
              <w:t>7</w:t>
            </w:r>
            <w:r w:rsidR="00FD35FE">
              <w:rPr>
                <w:b/>
                <w:bCs/>
                <w:lang w:bidi="es-AR"/>
              </w:rPr>
              <w:t>6</w:t>
            </w:r>
          </w:p>
        </w:tc>
      </w:tr>
    </w:tbl>
    <w:p w14:paraId="34219179" w14:textId="77777777" w:rsidR="00467217" w:rsidRDefault="00467217">
      <w:pPr>
        <w:jc w:val="both"/>
      </w:pPr>
    </w:p>
    <w:p w14:paraId="06D6A86D" w14:textId="77777777" w:rsidR="00467217" w:rsidRDefault="00EE278C">
      <w:pPr>
        <w:jc w:val="both"/>
      </w:pPr>
      <w:r>
        <w:rPr>
          <w:lang w:bidi="es-AR"/>
        </w:rPr>
        <w:t xml:space="preserve">Tenemos la intención de presentar una oferta o propuesta en respuesta a esta solicitación tras la recepción del Paquete de licitación con instrucciones completas.  </w:t>
      </w:r>
    </w:p>
    <w:p w14:paraId="74080C6D" w14:textId="77777777" w:rsidR="00467217" w:rsidRDefault="00467217">
      <w:pPr>
        <w:jc w:val="both"/>
      </w:pPr>
    </w:p>
    <w:p w14:paraId="73D19F97" w14:textId="77777777" w:rsidR="00467217" w:rsidRDefault="00EE278C">
      <w:pPr>
        <w:jc w:val="both"/>
      </w:pPr>
      <w:r>
        <w:rPr>
          <w:lang w:bidi="es-AR"/>
        </w:rPr>
        <w:t xml:space="preserve">Entendemos que se trata de una Intención de licitar y no obliga en modo alguno a esta empresa a participar en este proceso. Asimismo, esta Intención de licitar no constituye obligación transaccional alguna entre MC y el oferente previsto. </w:t>
      </w:r>
    </w:p>
    <w:p w14:paraId="4BE45692" w14:textId="77777777" w:rsidR="00467217" w:rsidRDefault="00467217">
      <w:pPr>
        <w:jc w:val="both"/>
      </w:pPr>
    </w:p>
    <w:p w14:paraId="11D9FC7A" w14:textId="77777777" w:rsidR="00467217" w:rsidRDefault="00EE278C">
      <w:pPr>
        <w:jc w:val="both"/>
      </w:pPr>
      <w:r>
        <w:rPr>
          <w:lang w:bidi="es-AR"/>
        </w:rPr>
        <w:t>A continuación, encontrará la información necesaria para recibir el Paquete de licitación:</w:t>
      </w:r>
    </w:p>
    <w:p w14:paraId="72B79B33" w14:textId="77777777" w:rsidR="00467217" w:rsidRDefault="00467217">
      <w:pPr>
        <w:jc w:val="both"/>
      </w:pPr>
    </w:p>
    <w:tbl>
      <w:tblPr>
        <w:tblStyle w:val="a4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15"/>
        <w:gridCol w:w="5325"/>
      </w:tblGrid>
      <w:tr w:rsidR="00467217" w14:paraId="493646F9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9ED4A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ombre de la organización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0E9C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7B04A8B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D8EB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ersona de contact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87DD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57904F57" w14:textId="77777777">
        <w:trPr>
          <w:trHeight w:val="285"/>
        </w:trPr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87B22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Número de teléfono principal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8898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DDD99E1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0940C" w14:textId="72A5DF7E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Teléfono alternativo </w:t>
            </w:r>
            <w:r w:rsidR="00AD795B">
              <w:rPr>
                <w:b/>
                <w:lang w:bidi="es-AR"/>
              </w:rPr>
              <w:br/>
            </w:r>
            <w:r>
              <w:rPr>
                <w:b/>
                <w:lang w:bidi="es-AR"/>
              </w:rPr>
              <w:t xml:space="preserve">(si corresponde)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C693A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C56978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53556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Correo electrónico comercial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C13F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B9ED897" w14:textId="77777777">
        <w:trPr>
          <w:trHeight w:val="440"/>
        </w:trPr>
        <w:tc>
          <w:tcPr>
            <w:tcW w:w="8640" w:type="dxa"/>
            <w:gridSpan w:val="2"/>
            <w:tcBorders>
              <w:lef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41537" w14:textId="77777777" w:rsidR="00467217" w:rsidRDefault="00EE278C">
            <w:pPr>
              <w:jc w:val="both"/>
              <w:rPr>
                <w:b/>
              </w:rPr>
            </w:pPr>
            <w:r>
              <w:rPr>
                <w:b/>
                <w:lang w:bidi="es-AR"/>
              </w:rPr>
              <w:t>Dirección comercial</w:t>
            </w:r>
          </w:p>
        </w:tc>
      </w:tr>
      <w:tr w:rsidR="00467217" w14:paraId="126C2792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7EB3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Número de casa/edificio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6F54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2A2A30A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6B4E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5CEF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0BF57F63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59C7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alle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02EF0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1D3620E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4B667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iudad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68B85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616E2BF4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58CE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Código postal (si corresponde)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C31C4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39E24F" w14:textId="77777777">
        <w:tc>
          <w:tcPr>
            <w:tcW w:w="3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9244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lastRenderedPageBreak/>
              <w:t xml:space="preserve">País </w:t>
            </w:r>
          </w:p>
        </w:tc>
        <w:tc>
          <w:tcPr>
            <w:tcW w:w="5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2970F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BABAB97" w14:textId="77777777" w:rsidR="00467217" w:rsidRDefault="00467217">
      <w:pPr>
        <w:jc w:val="both"/>
      </w:pPr>
    </w:p>
    <w:p w14:paraId="6C649C8D" w14:textId="77777777" w:rsidR="00467217" w:rsidRDefault="00EE278C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  <w:lang w:bidi="es-AR"/>
        </w:rPr>
        <w:t xml:space="preserve">Nota especial </w:t>
      </w:r>
    </w:p>
    <w:p w14:paraId="4AF5DE8D" w14:textId="77777777" w:rsidR="00467217" w:rsidRDefault="00EE278C">
      <w:pPr>
        <w:jc w:val="both"/>
      </w:pPr>
      <w:r>
        <w:rPr>
          <w:lang w:bidi="es-AR"/>
        </w:rPr>
        <w:t>Mercy Corps utiliza la plataforma SAP Ariba como sistema de fuente de pago (Source-to-Pay). Se recomienda a los proveedores que se registren en Ariba Commerce Cloud o que inicien sesión con el nombre de usuario y la contraseña de su cuenta de Ariba Commerce Cloud para acceder a la SDC/SDP y presentar su propuesta/oferta. Los proveedores que no puedan registrarse o acceder al sistema recibirán la licitación por correo electrónico o en papel, y podrán presentarla por correo electrónico.</w:t>
      </w:r>
    </w:p>
    <w:p w14:paraId="05CE1B24" w14:textId="77777777" w:rsidR="00467217" w:rsidRDefault="00467217">
      <w:pPr>
        <w:jc w:val="both"/>
        <w:rPr>
          <w:b/>
          <w:sz w:val="28"/>
          <w:szCs w:val="28"/>
        </w:rPr>
      </w:pPr>
    </w:p>
    <w:p w14:paraId="4EF3E501" w14:textId="77777777" w:rsidR="00467217" w:rsidRDefault="00EE278C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  <w:lang w:bidi="es-AR"/>
        </w:rPr>
        <w:t>Preguntas obligatorias y, por favor, indique su preferencia (seleccione sólo una respuesta):</w:t>
      </w:r>
    </w:p>
    <w:p w14:paraId="7DA548A7" w14:textId="77777777" w:rsidR="00467217" w:rsidRDefault="00467217">
      <w:pPr>
        <w:jc w:val="both"/>
      </w:pPr>
    </w:p>
    <w:tbl>
      <w:tblPr>
        <w:tblStyle w:val="a5"/>
        <w:tblW w:w="877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7"/>
        <w:gridCol w:w="6663"/>
        <w:gridCol w:w="608"/>
        <w:gridCol w:w="951"/>
      </w:tblGrid>
      <w:tr w:rsidR="00467217" w14:paraId="2D1E8FCF" w14:textId="77777777" w:rsidTr="00AD795B">
        <w:trPr>
          <w:trHeight w:val="440"/>
        </w:trPr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12115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.º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F0A8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Preguntas 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4C0F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Respuestas </w:t>
            </w:r>
          </w:p>
          <w:p w14:paraId="546B22B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(Marque con un círculo) </w:t>
            </w:r>
          </w:p>
        </w:tc>
      </w:tr>
      <w:tr w:rsidR="00467217" w14:paraId="12470E32" w14:textId="77777777" w:rsidTr="00AD795B">
        <w:trPr>
          <w:trHeight w:val="440"/>
        </w:trPr>
        <w:tc>
          <w:tcPr>
            <w:tcW w:w="557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FB1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1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592E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 xml:space="preserve">Estamos planeando utilizar nuestra cuenta Ariba Commerce Cloud existente. 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1FBB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36E9B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6F164FA5" w14:textId="77777777" w:rsidTr="00AD795B">
        <w:trPr>
          <w:trHeight w:val="250"/>
        </w:trPr>
        <w:tc>
          <w:tcPr>
            <w:tcW w:w="55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85E7E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E8CE" w14:textId="77777777" w:rsidR="00467217" w:rsidRPr="00AD795B" w:rsidRDefault="00EE278C">
            <w:pPr>
              <w:widowControl w:val="0"/>
              <w:rPr>
                <w:spacing w:val="-4"/>
              </w:rPr>
            </w:pPr>
            <w:r w:rsidRPr="00AD795B">
              <w:rPr>
                <w:spacing w:val="-4"/>
                <w:lang w:bidi="es-AR"/>
              </w:rPr>
              <w:t>Si la respuesta es Sí, indique su ID de la red de proveedores de Ariba.</w:t>
            </w:r>
          </w:p>
        </w:tc>
        <w:tc>
          <w:tcPr>
            <w:tcW w:w="155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9094C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</w:p>
        </w:tc>
      </w:tr>
      <w:tr w:rsidR="00467217" w14:paraId="5B53FAE7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A5F22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2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06E4C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Estamos interesados en registrarnos en Ariba Commerce Cloud para participar en la solicitación de compras de Mercy Corp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4365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6AF68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21FC3AD8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D4CC1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3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663F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Tenemos la intención de presentar nuestra oferta o propuesta por correo electrónico porque no podemos registrarnos en Ariba Commerce Cloud. Solicitamos que el documento de Solicitud de cotización o Paquete de licitación se envíe por correo electrónico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63BD3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1C48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  <w:tr w:rsidR="00467217" w14:paraId="02547B6C" w14:textId="77777777" w:rsidTr="00AD795B">
        <w:tc>
          <w:tcPr>
            <w:tcW w:w="55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A29DD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lang w:bidi="es-AR"/>
              </w:rPr>
              <w:t>4</w:t>
            </w:r>
          </w:p>
        </w:tc>
        <w:tc>
          <w:tcPr>
            <w:tcW w:w="666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4E25E" w14:textId="77777777" w:rsidR="00467217" w:rsidRDefault="00EE278C">
            <w:pPr>
              <w:widowControl w:val="0"/>
            </w:pPr>
            <w:r>
              <w:rPr>
                <w:lang w:bidi="es-AR"/>
              </w:rPr>
              <w:t>Tenemos la intención de presentar nuestra oferta o propuesta a través del buzón de ofertas porque no podemos registrarnos en Ariba Commerce Cloud. Solicitamos que el documento de Solicitud de cotización o Paquete de licitación se proporcione en copias impresas/impresiones.</w:t>
            </w:r>
          </w:p>
        </w:tc>
        <w:tc>
          <w:tcPr>
            <w:tcW w:w="60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D1D3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Sí</w:t>
            </w:r>
          </w:p>
        </w:tc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7BF59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rPr>
                <w:lang w:bidi="es-AR"/>
              </w:rPr>
              <w:t>No</w:t>
            </w:r>
          </w:p>
        </w:tc>
      </w:tr>
    </w:tbl>
    <w:p w14:paraId="7E0F99A6" w14:textId="77777777" w:rsidR="00467217" w:rsidRDefault="00467217">
      <w:pPr>
        <w:jc w:val="both"/>
      </w:pPr>
    </w:p>
    <w:p w14:paraId="37867715" w14:textId="77777777" w:rsidR="00467217" w:rsidRDefault="00EE278C">
      <w:pPr>
        <w:jc w:val="both"/>
      </w:pPr>
      <w:r>
        <w:rPr>
          <w:lang w:bidi="es-AR"/>
        </w:rPr>
        <w:t xml:space="preserve">Por la presente, manifestamos la intención de la organización de participar en el proceso de solicitación competitiva. </w:t>
      </w:r>
    </w:p>
    <w:p w14:paraId="3C934243" w14:textId="77777777" w:rsidR="00467217" w:rsidRDefault="00467217">
      <w:pPr>
        <w:jc w:val="both"/>
      </w:pPr>
    </w:p>
    <w:tbl>
      <w:tblPr>
        <w:tblStyle w:val="a6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093"/>
        <w:gridCol w:w="3547"/>
      </w:tblGrid>
      <w:tr w:rsidR="00467217" w14:paraId="32A3B51C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1D1D0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ormulario completado por (Nombre y cargo)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B11B8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39C79E3B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7B0EA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>Número/s de teléfono:</w:t>
            </w:r>
            <w:r>
              <w:rPr>
                <w:b/>
                <w:lang w:bidi="es-AR"/>
              </w:rPr>
              <w:tab/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ACE43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4E40F2DE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E189F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t xml:space="preserve">Firma (sólo si se presenta en persona)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367C6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67217" w14:paraId="24439D21" w14:textId="77777777" w:rsidTr="00AD795B">
        <w:tc>
          <w:tcPr>
            <w:tcW w:w="50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2039E" w14:textId="77777777" w:rsidR="00467217" w:rsidRDefault="00EE27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lang w:bidi="es-AR"/>
              </w:rPr>
              <w:lastRenderedPageBreak/>
              <w:t xml:space="preserve">Fecha: </w:t>
            </w:r>
          </w:p>
        </w:tc>
        <w:tc>
          <w:tcPr>
            <w:tcW w:w="354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19D7D" w14:textId="77777777" w:rsidR="00467217" w:rsidRDefault="004672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0EFB0DC" w14:textId="77777777" w:rsidR="00467217" w:rsidRDefault="00467217">
      <w:pPr>
        <w:jc w:val="both"/>
      </w:pPr>
    </w:p>
    <w:p w14:paraId="1660D8C4" w14:textId="77777777" w:rsidR="00467217" w:rsidRDefault="00467217">
      <w:pPr>
        <w:jc w:val="both"/>
      </w:pPr>
    </w:p>
    <w:p w14:paraId="55035160" w14:textId="77777777" w:rsidR="000445E3" w:rsidRDefault="000445E3">
      <w:pPr>
        <w:jc w:val="both"/>
        <w:rPr>
          <w:b/>
        </w:rPr>
      </w:pPr>
    </w:p>
    <w:p w14:paraId="1C689FD0" w14:textId="0CB9F547" w:rsidR="00467217" w:rsidRDefault="00EE278C">
      <w:pPr>
        <w:jc w:val="both"/>
        <w:rPr>
          <w:b/>
        </w:rPr>
      </w:pPr>
      <w:r>
        <w:rPr>
          <w:b/>
          <w:lang w:bidi="es-AR"/>
        </w:rPr>
        <w:t>Sólo para uso interno</w:t>
      </w:r>
    </w:p>
    <w:p w14:paraId="74C7A269" w14:textId="77777777" w:rsidR="00467217" w:rsidRDefault="00467217">
      <w:pPr>
        <w:jc w:val="both"/>
      </w:pPr>
    </w:p>
    <w:p w14:paraId="29AE8AA9" w14:textId="77777777" w:rsidR="00467217" w:rsidRDefault="00EE278C">
      <w:pPr>
        <w:jc w:val="both"/>
        <w:rPr>
          <w:b/>
        </w:rPr>
      </w:pPr>
      <w:r>
        <w:rPr>
          <w:b/>
          <w:lang w:bidi="es-AR"/>
        </w:rPr>
        <w:t xml:space="preserve">Notas oficiales </w:t>
      </w:r>
    </w:p>
    <w:p w14:paraId="280A3A41" w14:textId="77777777" w:rsidR="00467217" w:rsidRDefault="00EE278C">
      <w:pPr>
        <w:jc w:val="both"/>
        <w:rPr>
          <w:i/>
        </w:rPr>
      </w:pPr>
      <w:r>
        <w:rPr>
          <w:i/>
          <w:lang w:bidi="es-AR"/>
        </w:rPr>
        <w:t xml:space="preserve">(para que complete el jefe de Compras de Mercy Corps, exclusivamente) </w:t>
      </w:r>
    </w:p>
    <w:p w14:paraId="2B69A6AE" w14:textId="77777777" w:rsidR="00467217" w:rsidRDefault="00467217">
      <w:pPr>
        <w:jc w:val="both"/>
      </w:pPr>
    </w:p>
    <w:p w14:paraId="0F2C3D9A" w14:textId="77777777" w:rsidR="00467217" w:rsidRDefault="00467217">
      <w:pPr>
        <w:jc w:val="both"/>
      </w:pPr>
    </w:p>
    <w:p w14:paraId="2F43EF00" w14:textId="77777777" w:rsidR="00467217" w:rsidRDefault="00467217">
      <w:pPr>
        <w:jc w:val="both"/>
      </w:pPr>
    </w:p>
    <w:p w14:paraId="5C34935D" w14:textId="77777777" w:rsidR="00467217" w:rsidRDefault="00467217">
      <w:pPr>
        <w:jc w:val="both"/>
      </w:pPr>
    </w:p>
    <w:p w14:paraId="680631BF" w14:textId="77777777" w:rsidR="00467217" w:rsidRDefault="00467217">
      <w:pPr>
        <w:jc w:val="both"/>
      </w:pPr>
    </w:p>
    <w:p w14:paraId="50AF59DB" w14:textId="77777777" w:rsidR="00467217" w:rsidRDefault="00467217">
      <w:pPr>
        <w:jc w:val="both"/>
      </w:pPr>
    </w:p>
    <w:p w14:paraId="72170EDB" w14:textId="77777777" w:rsidR="00467217" w:rsidRDefault="00467217">
      <w:pPr>
        <w:jc w:val="both"/>
      </w:pPr>
    </w:p>
    <w:p w14:paraId="79A1E1C3" w14:textId="77777777" w:rsidR="00467217" w:rsidRDefault="00467217">
      <w:pPr>
        <w:jc w:val="both"/>
      </w:pPr>
    </w:p>
    <w:p w14:paraId="525EFFEF" w14:textId="77777777" w:rsidR="00467217" w:rsidRDefault="00467217">
      <w:pPr>
        <w:jc w:val="both"/>
      </w:pPr>
    </w:p>
    <w:p w14:paraId="218D44AD" w14:textId="77777777" w:rsidR="00467217" w:rsidRDefault="00467217">
      <w:pPr>
        <w:jc w:val="both"/>
      </w:pPr>
    </w:p>
    <w:p w14:paraId="439053F3" w14:textId="77777777" w:rsidR="00467217" w:rsidRDefault="00467217">
      <w:pPr>
        <w:jc w:val="both"/>
      </w:pPr>
    </w:p>
    <w:p w14:paraId="12F16679" w14:textId="77777777" w:rsidR="00467217" w:rsidRDefault="00467217">
      <w:pPr>
        <w:jc w:val="both"/>
      </w:pPr>
    </w:p>
    <w:p w14:paraId="51F4F796" w14:textId="77777777" w:rsidR="00467217" w:rsidRDefault="00467217">
      <w:pPr>
        <w:jc w:val="both"/>
      </w:pPr>
    </w:p>
    <w:p w14:paraId="3DCB2835" w14:textId="77777777" w:rsidR="00467217" w:rsidRDefault="00467217">
      <w:pPr>
        <w:jc w:val="both"/>
      </w:pPr>
    </w:p>
    <w:p w14:paraId="35D2569E" w14:textId="77777777" w:rsidR="00467217" w:rsidRDefault="00467217">
      <w:pPr>
        <w:jc w:val="both"/>
      </w:pPr>
    </w:p>
    <w:p w14:paraId="6151AB50" w14:textId="77777777" w:rsidR="00467217" w:rsidRDefault="00467217">
      <w:pPr>
        <w:jc w:val="both"/>
      </w:pPr>
    </w:p>
    <w:p w14:paraId="1525F395" w14:textId="77777777" w:rsidR="00467217" w:rsidRDefault="00467217">
      <w:pPr>
        <w:jc w:val="both"/>
      </w:pPr>
    </w:p>
    <w:p w14:paraId="6BFE5499" w14:textId="77777777" w:rsidR="00467217" w:rsidRDefault="00467217">
      <w:pPr>
        <w:jc w:val="both"/>
      </w:pPr>
    </w:p>
    <w:p w14:paraId="170057A3" w14:textId="77777777" w:rsidR="00467217" w:rsidRDefault="00467217">
      <w:pPr>
        <w:jc w:val="both"/>
      </w:pPr>
    </w:p>
    <w:p w14:paraId="032ECAFB" w14:textId="77777777" w:rsidR="00467217" w:rsidRDefault="00467217">
      <w:pPr>
        <w:jc w:val="both"/>
      </w:pPr>
    </w:p>
    <w:p w14:paraId="352DAC97" w14:textId="77777777" w:rsidR="00467217" w:rsidRDefault="00467217">
      <w:pPr>
        <w:jc w:val="both"/>
      </w:pPr>
    </w:p>
    <w:tbl>
      <w:tblPr>
        <w:tblStyle w:val="a7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  <w:gridCol w:w="4320"/>
      </w:tblGrid>
      <w:tr w:rsidR="00467217" w14:paraId="393DD8C6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2F98C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Jefe de Compras (Nombre y cargo)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C2E6E" w14:textId="77777777" w:rsidR="00467217" w:rsidRDefault="00467217">
            <w:pPr>
              <w:widowControl w:val="0"/>
            </w:pPr>
          </w:p>
        </w:tc>
      </w:tr>
      <w:tr w:rsidR="00467217" w14:paraId="7D914484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20138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 xml:space="preserve">Firma 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57A4B" w14:textId="77777777" w:rsidR="00467217" w:rsidRDefault="00467217">
            <w:pPr>
              <w:widowControl w:val="0"/>
            </w:pPr>
          </w:p>
        </w:tc>
      </w:tr>
      <w:tr w:rsidR="00467217" w14:paraId="3FCC55D2" w14:textId="77777777"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E81C6" w14:textId="77777777" w:rsidR="00467217" w:rsidRDefault="00EE278C">
            <w:pPr>
              <w:widowControl w:val="0"/>
              <w:rPr>
                <w:b/>
              </w:rPr>
            </w:pPr>
            <w:r>
              <w:rPr>
                <w:b/>
                <w:lang w:bidi="es-AR"/>
              </w:rPr>
              <w:t>Fecha</w:t>
            </w:r>
          </w:p>
        </w:tc>
        <w:tc>
          <w:tcPr>
            <w:tcW w:w="43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572A7" w14:textId="77777777" w:rsidR="00467217" w:rsidRDefault="00467217">
            <w:pPr>
              <w:widowControl w:val="0"/>
            </w:pPr>
          </w:p>
        </w:tc>
      </w:tr>
    </w:tbl>
    <w:p w14:paraId="1D053B5F" w14:textId="77777777" w:rsidR="00467217" w:rsidRDefault="00467217">
      <w:pPr>
        <w:jc w:val="both"/>
      </w:pPr>
    </w:p>
    <w:p w14:paraId="6CC37C6F" w14:textId="77777777" w:rsidR="00467217" w:rsidRDefault="00467217">
      <w:pPr>
        <w:jc w:val="both"/>
      </w:pPr>
    </w:p>
    <w:p w14:paraId="22898EC2" w14:textId="77777777" w:rsidR="00467217" w:rsidRDefault="00467217">
      <w:pPr>
        <w:jc w:val="both"/>
      </w:pPr>
    </w:p>
    <w:p w14:paraId="123679A1" w14:textId="77777777" w:rsidR="00467217" w:rsidRDefault="00467217">
      <w:pPr>
        <w:jc w:val="both"/>
      </w:pPr>
    </w:p>
    <w:p w14:paraId="4EE4BE19" w14:textId="77777777" w:rsidR="00467217" w:rsidRDefault="00467217">
      <w:pPr>
        <w:jc w:val="both"/>
      </w:pPr>
    </w:p>
    <w:p w14:paraId="385DB028" w14:textId="77777777" w:rsidR="00467217" w:rsidRDefault="00467217">
      <w:pPr>
        <w:jc w:val="both"/>
      </w:pPr>
    </w:p>
    <w:p w14:paraId="7D3BB7A8" w14:textId="77777777" w:rsidR="00467217" w:rsidRDefault="00467217">
      <w:pPr>
        <w:jc w:val="both"/>
      </w:pPr>
    </w:p>
    <w:p w14:paraId="7701B305" w14:textId="77777777" w:rsidR="00467217" w:rsidRDefault="00467217">
      <w:pPr>
        <w:jc w:val="both"/>
      </w:pPr>
    </w:p>
    <w:sectPr w:rsidR="00467217">
      <w:headerReference w:type="default" r:id="rId10"/>
      <w:footerReference w:type="default" r:id="rId11"/>
      <w:pgSz w:w="12240" w:h="15840"/>
      <w:pgMar w:top="720" w:right="1800" w:bottom="72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624F52" w14:textId="77777777" w:rsidR="00AC0044" w:rsidRDefault="00AC0044">
      <w:r>
        <w:separator/>
      </w:r>
    </w:p>
  </w:endnote>
  <w:endnote w:type="continuationSeparator" w:id="0">
    <w:p w14:paraId="30D6D45F" w14:textId="77777777" w:rsidR="00AC0044" w:rsidRDefault="00AC0044">
      <w:r>
        <w:continuationSeparator/>
      </w:r>
    </w:p>
  </w:endnote>
  <w:endnote w:type="continuationNotice" w:id="1">
    <w:p w14:paraId="18C77BF9" w14:textId="77777777" w:rsidR="00AC0044" w:rsidRDefault="00AC00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9BB31" w14:textId="3332A3A6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color w:val="000000"/>
        <w:sz w:val="16"/>
        <w:szCs w:val="16"/>
        <w:lang w:bidi="es-AR"/>
      </w:rPr>
      <w:t xml:space="preserve">Formulario de intención de licitar Ver 2.0 - Septiembre 2023                                                                                                 </w:t>
    </w:r>
    <w:r>
      <w:rPr>
        <w:rFonts w:ascii="Arial" w:eastAsia="Arial" w:hAnsi="Arial" w:cs="Arial"/>
        <w:noProof/>
        <w:sz w:val="16"/>
        <w:szCs w:val="16"/>
        <w:lang w:bidi="es-AR"/>
      </w:rPr>
      <w:drawing>
        <wp:inline distT="114300" distB="114300" distL="114300" distR="114300" wp14:anchorId="0B598CC6" wp14:editId="057A3B2F">
          <wp:extent cx="922833" cy="323467"/>
          <wp:effectExtent l="0" t="0" r="0" b="0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22833" cy="32346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732F1A31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  <w:lang w:bidi="es-AR"/>
      </w:rPr>
      <w:fldChar w:fldCharType="begin"/>
    </w:r>
    <w:r>
      <w:rPr>
        <w:rFonts w:ascii="Arial" w:eastAsia="Arial" w:hAnsi="Arial" w:cs="Arial"/>
        <w:sz w:val="16"/>
        <w:szCs w:val="16"/>
        <w:lang w:bidi="es-AR"/>
      </w:rPr>
      <w:instrText>PAGE</w:instrText>
    </w:r>
    <w:r>
      <w:rPr>
        <w:rFonts w:ascii="Arial" w:eastAsia="Arial" w:hAnsi="Arial" w:cs="Arial"/>
        <w:sz w:val="16"/>
        <w:szCs w:val="16"/>
        <w:lang w:bidi="es-AR"/>
      </w:rPr>
      <w:fldChar w:fldCharType="separate"/>
    </w:r>
    <w:r w:rsidR="0063212B">
      <w:rPr>
        <w:rFonts w:ascii="Arial" w:eastAsia="Arial" w:hAnsi="Arial" w:cs="Arial"/>
        <w:noProof/>
        <w:sz w:val="16"/>
        <w:szCs w:val="16"/>
        <w:lang w:bidi="es-AR"/>
      </w:rPr>
      <w:t>1</w:t>
    </w:r>
    <w:r>
      <w:rPr>
        <w:rFonts w:ascii="Arial" w:eastAsia="Arial" w:hAnsi="Arial" w:cs="Arial"/>
        <w:sz w:val="16"/>
        <w:szCs w:val="16"/>
        <w:lang w:bidi="es-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A6B38B" w14:textId="77777777" w:rsidR="00AC0044" w:rsidRDefault="00AC0044">
      <w:r>
        <w:separator/>
      </w:r>
    </w:p>
  </w:footnote>
  <w:footnote w:type="continuationSeparator" w:id="0">
    <w:p w14:paraId="54C05DF6" w14:textId="77777777" w:rsidR="00AC0044" w:rsidRDefault="00AC0044">
      <w:r>
        <w:continuationSeparator/>
      </w:r>
    </w:p>
  </w:footnote>
  <w:footnote w:type="continuationNotice" w:id="1">
    <w:p w14:paraId="5372D23A" w14:textId="77777777" w:rsidR="00AC0044" w:rsidRDefault="00AC00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4B128" w14:textId="77777777" w:rsidR="00467217" w:rsidRDefault="00EE27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  <w:lang w:bidi="es-AR"/>
      </w:rPr>
      <w:drawing>
        <wp:inline distT="0" distB="0" distL="114300" distR="114300" wp14:anchorId="63220D70" wp14:editId="2C6A76BA">
          <wp:extent cx="1071563" cy="409575"/>
          <wp:effectExtent l="0" t="0" r="0" b="0"/>
          <wp:docPr id="3" name="image1.jpg" descr="Title: Imag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Title: Imag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71563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  <w:lang w:bidi="es-AR"/>
      </w:rPr>
      <w:t xml:space="preserve">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c0tjAwB9Lmhko6SsGpxcWZ+XkgBUa1APPZdG0sAAAA"/>
  </w:docVars>
  <w:rsids>
    <w:rsidRoot w:val="00467217"/>
    <w:rsid w:val="00007860"/>
    <w:rsid w:val="00031AC0"/>
    <w:rsid w:val="000445E3"/>
    <w:rsid w:val="00097A26"/>
    <w:rsid w:val="001229FD"/>
    <w:rsid w:val="001246B3"/>
    <w:rsid w:val="00125542"/>
    <w:rsid w:val="00137DF8"/>
    <w:rsid w:val="00154769"/>
    <w:rsid w:val="001D1583"/>
    <w:rsid w:val="002010E8"/>
    <w:rsid w:val="002B4420"/>
    <w:rsid w:val="003151F4"/>
    <w:rsid w:val="003323E5"/>
    <w:rsid w:val="003740C2"/>
    <w:rsid w:val="003E68E4"/>
    <w:rsid w:val="00467217"/>
    <w:rsid w:val="00475E85"/>
    <w:rsid w:val="00477735"/>
    <w:rsid w:val="0051175A"/>
    <w:rsid w:val="005254DF"/>
    <w:rsid w:val="00567B49"/>
    <w:rsid w:val="00567D35"/>
    <w:rsid w:val="005A38F6"/>
    <w:rsid w:val="005C7380"/>
    <w:rsid w:val="0063212B"/>
    <w:rsid w:val="00655E97"/>
    <w:rsid w:val="006F5EE9"/>
    <w:rsid w:val="00724CE4"/>
    <w:rsid w:val="007618CE"/>
    <w:rsid w:val="0081115E"/>
    <w:rsid w:val="00815C1F"/>
    <w:rsid w:val="0085038E"/>
    <w:rsid w:val="008725EA"/>
    <w:rsid w:val="008D492D"/>
    <w:rsid w:val="00974B71"/>
    <w:rsid w:val="00995255"/>
    <w:rsid w:val="009C2621"/>
    <w:rsid w:val="009F555A"/>
    <w:rsid w:val="00A37462"/>
    <w:rsid w:val="00A521E8"/>
    <w:rsid w:val="00A566AC"/>
    <w:rsid w:val="00AC0044"/>
    <w:rsid w:val="00AD795B"/>
    <w:rsid w:val="00B172A5"/>
    <w:rsid w:val="00B218E6"/>
    <w:rsid w:val="00B61A85"/>
    <w:rsid w:val="00C97E50"/>
    <w:rsid w:val="00CB39FF"/>
    <w:rsid w:val="00CD7D27"/>
    <w:rsid w:val="00CE670B"/>
    <w:rsid w:val="00D8268D"/>
    <w:rsid w:val="00D92C86"/>
    <w:rsid w:val="00E66073"/>
    <w:rsid w:val="00EE278C"/>
    <w:rsid w:val="00F33699"/>
    <w:rsid w:val="00F63E78"/>
    <w:rsid w:val="00F85390"/>
    <w:rsid w:val="00FA1CB0"/>
    <w:rsid w:val="00FB67F6"/>
    <w:rsid w:val="00FD3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6DBBDB"/>
  <w15:docId w15:val="{CE465CED-7060-4961-BFF5-604FBBBC4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s-AR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3212B"/>
  </w:style>
  <w:style w:type="paragraph" w:styleId="Piedepgina">
    <w:name w:val="footer"/>
    <w:basedOn w:val="Normal"/>
    <w:link w:val="PiedepginaCar"/>
    <w:uiPriority w:val="99"/>
    <w:unhideWhenUsed/>
    <w:rsid w:val="0063212B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321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5e0b9f-612e-41ff-8c27-61178d3b7db7">
      <Terms xmlns="http://schemas.microsoft.com/office/infopath/2007/PartnerControls"/>
    </lcf76f155ced4ddcb4097134ff3c332f>
    <TaxCatchAll xmlns="2459568d-5454-47cb-83d1-b3199e4ca4e0" xsi:nil="true"/>
    <_Flow_SignoffStatus xmlns="a75e0b9f-612e-41ff-8c27-61178d3b7db7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BCBBAA3BD00B4595CD801C2F9915FF" ma:contentTypeVersion="16" ma:contentTypeDescription="Create a new document." ma:contentTypeScope="" ma:versionID="a2a27dcd70773a898075f2293d896054">
  <xsd:schema xmlns:xsd="http://www.w3.org/2001/XMLSchema" xmlns:xs="http://www.w3.org/2001/XMLSchema" xmlns:p="http://schemas.microsoft.com/office/2006/metadata/properties" xmlns:ns1="http://schemas.microsoft.com/sharepoint/v3" xmlns:ns2="a75e0b9f-612e-41ff-8c27-61178d3b7db7" xmlns:ns3="2459568d-5454-47cb-83d1-b3199e4ca4e0" targetNamespace="http://schemas.microsoft.com/office/2006/metadata/properties" ma:root="true" ma:fieldsID="5371f24bec5c027407f32e3f1dc3199a" ns1:_="" ns2:_="" ns3:_="">
    <xsd:import namespace="http://schemas.microsoft.com/sharepoint/v3"/>
    <xsd:import namespace="a75e0b9f-612e-41ff-8c27-61178d3b7db7"/>
    <xsd:import namespace="2459568d-5454-47cb-83d1-b3199e4ca4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_Flow_SignoffStatu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e0b9f-612e-41ff-8c27-61178d3b7d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9568d-5454-47cb-83d1-b3199e4ca4e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07c7a60-dd18-400b-a3e4-b09bfdb8e641}" ma:internalName="TaxCatchAll" ma:showField="CatchAllData" ma:web="2459568d-5454-47cb-83d1-b3199e4ca4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7tmV0pl0g9sooqaf/tXwmcasrlA==">AMUW2mX6xwadt9/gcOWRZfIptF6rDMgUrfMcBmqbiKp6k8CRq4uVOtHwmZMgh8+1udIclcZLCGuodZ8fyYCBCRA0OAxwNkFwjACkAVAQ2fV5HKNE6QnpbCw=</go:docsCustomData>
</go:gDocsCustomXmlDataStorage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3A3E5D-8893-43B5-B28D-6DD3345FBE18}">
  <ds:schemaRefs>
    <ds:schemaRef ds:uri="http://schemas.microsoft.com/office/2006/metadata/properties"/>
    <ds:schemaRef ds:uri="http://schemas.microsoft.com/office/infopath/2007/PartnerControls"/>
    <ds:schemaRef ds:uri="a75e0b9f-612e-41ff-8c27-61178d3b7db7"/>
    <ds:schemaRef ds:uri="2459568d-5454-47cb-83d1-b3199e4ca4e0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93DDEAB-9020-4317-86C3-BC0C1DF8AA9B}"/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A87B0D7E-D6FD-4C58-9DE4-D5181C4F1E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63</Words>
  <Characters>2578</Characters>
  <Application>Microsoft Office Word</Application>
  <DocSecurity>0</DocSecurity>
  <Lines>78</Lines>
  <Paragraphs>42</Paragraphs>
  <ScaleCrop>false</ScaleCrop>
  <Company/>
  <LinksUpToDate>false</LinksUpToDate>
  <CharactersWithSpaces>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atalina Pineda</cp:lastModifiedBy>
  <cp:revision>44</cp:revision>
  <dcterms:created xsi:type="dcterms:W3CDTF">2022-06-29T14:38:00Z</dcterms:created>
  <dcterms:modified xsi:type="dcterms:W3CDTF">2026-01-19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CBBAA3BD00B4595CD801C2F9915FF</vt:lpwstr>
  </property>
  <property fmtid="{D5CDD505-2E9C-101B-9397-08002B2CF9AE}" pid="3" name="MediaServiceImageTags">
    <vt:lpwstr/>
  </property>
</Properties>
</file>